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2"/>
      </w:pPr>
      <w:r>
        <w:t xml:space="preserve">INTERNSHIP APPLICATION LETTER</w:t>
      </w:r>
    </w:p>
    <w:p>
      <w:pPr>
        <w:pStyle w:val="FirstParagraph"/>
      </w:pPr>
      <w:r>
        <w:t xml:space="preserve">FOR TRANSLATOR INTERPRETER POSITION</w:t>
      </w:r>
    </w:p>
    <w:bookmarkEnd w:id="20"/>
    <w:p>
      <w:pPr>
        <w:pStyle w:val="BodyText"/>
      </w:pPr>
      <w:r>
        <w:t xml:space="preserve">María López García</w:t>
      </w:r>
      <w:r>
        <w:br/>
      </w:r>
      <w:r>
        <w:t xml:space="preserve">Calle de los Sauces 145, Barrio Alto</w:t>
      </w:r>
      <w:r>
        <w:br/>
      </w:r>
      <w:r>
        <w:t xml:space="preserve">Córdoba, Argentina 5000</w:t>
      </w:r>
    </w:p>
    <w:p>
      <w:pPr>
        <w:pStyle w:val="BodyText"/>
      </w:pPr>
      <w:r>
        <w:t xml:space="preserve">October 26, 2023</w:t>
      </w:r>
    </w:p>
    <w:p>
      <w:pPr>
        <w:pStyle w:val="BodyText"/>
      </w:pPr>
      <w:r>
        <w:t xml:space="preserve">Hiring Manager</w:t>
      </w:r>
      <w:r>
        <w:br/>
      </w:r>
      <w:r>
        <w:t xml:space="preserve">Centro de Traducción y Comunicación Multilingüe (CTCM)</w:t>
      </w:r>
      <w:r>
        <w:br/>
      </w:r>
      <w:r>
        <w:t xml:space="preserve">Av. Vélez Sársfield 1800</w:t>
      </w:r>
      <w:r>
        <w:br/>
      </w:r>
      <w:r>
        <w:t xml:space="preserve">Córdoba, Argentina 5000</w:t>
      </w:r>
    </w:p>
    <w:p>
      <w:pPr>
        <w:pStyle w:val="BodyText"/>
      </w:pPr>
      <w:r>
        <w:t xml:space="preserve">Dear Hiring Manager,</w:t>
      </w:r>
    </w:p>
    <w:p>
      <w:pPr>
        <w:pStyle w:val="BodyText"/>
      </w:pPr>
      <w:r>
        <w:t xml:space="preserve">It is with profound enthusiasm that I submit my application for the Translator Interpreter internship position at Centro de Traducción y Comunicación Multilingüe (CTCM) in Argentina Córdoba. As a dedicated linguistics student deeply passionate about cultural exchange and linguistic precision, I have long admired CTCM's pioneering work in facilitating cross-cultural dialogue within the heart of Argentina. This Internship Application Letter serves as my formal expression of commitment to contributing to your mission while immersing myself in the vibrant linguistic landscape of Córdoba.</w:t>
      </w:r>
    </w:p>
    <w:p>
      <w:pPr>
        <w:pStyle w:val="BodyText"/>
      </w:pPr>
      <w:r>
        <w:t xml:space="preserve">My academic journey at the Universidad Nacional de Córdoba has equipped me with rigorous theoretical foundations and practical skills essential for excellence in Translator Interpreter work. I am currently completing my final year of the Bachelor of Translation Studies program, where I have specialized in Spanish-English linguistic mediation with emphasis on legal and technical documentation. This academic focus aligns precisely with CTCM's renowned work in diplomatic translation services for international NGOs operating across Argentina Córdoba. My coursework included advanced modules in discourse analysis, cultural pragmatics, and computer-assisted translation tools – all critical competencies I am eager to apply within your esteemed institution.</w:t>
      </w:r>
    </w:p>
    <w:p>
      <w:pPr>
        <w:pStyle w:val="BodyText"/>
      </w:pPr>
      <w:r>
        <w:t xml:space="preserve">What truly distinguishes my candidacy is my lived experience within the linguistic ecosystem of Argentina Córdoba. Having grown up in this city's diverse neighborhoods, I navigate between standard Spanish and Córdoban dialectal variations with native fluency. I regularly facilitated communication for Argentine immigrants at local community centers, translating social services documents while respecting regional cultural nuances – a skill directly transferable to your work with indigenous communities in the Cordobese countryside. My internship at the Instituto Cultural de Córdoba further honed my ability to mediate between Spanish speakers and international visitors during cultural festivals, where I interpreted for over 150 attendees monthly. This experience taught me that effective Translator Interpreter work transcends vocabulary – it requires understanding the soul of a region.</w:t>
      </w:r>
    </w:p>
    <w:p>
      <w:pPr>
        <w:pStyle w:val="BodyText"/>
      </w:pPr>
      <w:r>
        <w:t xml:space="preserve">I have meticulously prepared for this opportunity by immersing myself in Córdoba's cultural context. I've studied regional idioms through local radio broadcasts (such as Radio María Córdoba), analyzed municipal documents from the City Hall to grasp administrative terminology, and volunteered with Fundación Crecer – a non-profit supporting refugee integration. During these engagements, I consistently demonstrated ability to maintain absolute confidentiality while translating sensitive personal narratives. My portfolio includes 40+ hours of consecutive interpretation for healthcare consultations at Hospital de Clínicas, where I bridged communication gaps between physicians and Spanish-speaking patients from diverse immigrant backgrounds. This practical experience in Argentina Córdoba has taught me that the Translator Interpreter must be both a linguistic technician and a cultural ambassador.</w:t>
      </w:r>
    </w:p>
    <w:p>
      <w:pPr>
        <w:pStyle w:val="BodyText"/>
      </w:pPr>
      <w:r>
        <w:t xml:space="preserve">The significance of this internship extends beyond professional development for me. I am deeply motivated by CTCM's community-focused approach, particularly your "Lenguas Vivas" program supporting Quechua-speaking communities in the Punilla Valley. I have researched your recent project translating agricultural manuals into Guaraní for Córdoba's rural cooperatives and am eager to contribute my knowledge of regional dialects to similar initiatives. As a student who has witnessed the transformative power of accurate translation during Córdoba's International Book Fair, where I served as an interpreter for international authors, I understand that language is the key to unlocking cultural understanding in our increasingly interconnected world.</w:t>
      </w:r>
    </w:p>
    <w:p>
      <w:pPr>
        <w:pStyle w:val="BodyText"/>
      </w:pPr>
      <w:r>
        <w:t xml:space="preserve">My technical proficiency includes advanced use of SDL Trados Studio and memoQ for translation memory management, alongside expertise in speech recognition software like Google Cloud Speech API. However, what truly sets me apart is my commitment to ethical practice – I adhere strictly to the Argentine Association of Translators' Code of Ethics. I understand that in Argentina Córdoba's professional environment, accuracy isn't merely academic; it directly impacts people's lives through legal processes, healthcare access, and educational opportunities. This perspective was reinforced during my volunteer work at the Asilo de Ancianos San Martín, where a mistranslated medication instruction caused serious concern – an experience that cemented my dedication to precision.</w:t>
      </w:r>
    </w:p>
    <w:p>
      <w:pPr>
        <w:pStyle w:val="BodyText"/>
      </w:pPr>
      <w:r>
        <w:t xml:space="preserve">I am particularly drawn to CTCM's collaborative environment and your partnership with Universidad Nacional de Córdoba. The opportunity to learn from your senior Translator Interpreter team while contributing through the "Córdoba Voices" community project would be an unparalleled educational experience. Having observed your team's work during a campus visit last month, I was inspired by how you integrate technology with cultural sensitivity – a methodology I strive to emulate in my own practice. The prospect of developing these skills within Argentina Córdoba's dynamic linguistic landscape, where Spanish evolves daily through interactions with indigenous communities and immigrant populations, represents the ideal setting for my professional growth.</w:t>
      </w:r>
    </w:p>
    <w:p>
      <w:pPr>
        <w:pStyle w:val="BodyText"/>
      </w:pPr>
      <w:r>
        <w:t xml:space="preserve">This Internship Application Letter reflects not just an application, but a promise to bring relentless dedication to your team. I am prepared to dedicate 15 hours weekly during academic terms and full-time during semester breaks. My availability begins January 2024, coinciding with CTCM's new season of international conference support services. I have attached my CV detailing certifications including the National Translator Certification (Argentina) and my proficiency in Portuguese for expanding your multilingual capabilities.</w:t>
      </w:r>
    </w:p>
    <w:p>
      <w:pPr>
        <w:pStyle w:val="BodyText"/>
      </w:pPr>
      <w:r>
        <w:t xml:space="preserve">Thank you for considering my application. I am eager to discuss how my skills in Translator Interpreter work can support CTCM's mission to make communication accessible across Argentina Córdoba. I look forward to the possibility of contributing to your team and learning from the distinguished professionals at CTCM.</w:t>
      </w:r>
    </w:p>
    <w:p>
      <w:pPr>
        <w:pStyle w:val="BodyText"/>
      </w:pPr>
      <w:r>
        <w:t xml:space="preserve">Sincerely,</w:t>
      </w:r>
      <w:r>
        <w:br/>
      </w:r>
      <w:r>
        <w:br/>
      </w:r>
      <w:r>
        <w:t xml:space="preserve">María López García</w:t>
      </w:r>
    </w:p>
    <w:p>
      <w:pPr>
        <w:pStyle w:val="BodyText"/>
      </w:pPr>
      <w:r>
        <w:t xml:space="preserve">Phone: +54 351 234-5678 | Email: marialopez.translator@gmail.com | LinkedIn: linkedin.com/in/marialopez-transl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0T18:40:35Z</dcterms:created>
  <dcterms:modified xsi:type="dcterms:W3CDTF">2026-07-20T18:40:35Z</dcterms:modified>
</cp:coreProperties>
</file>

<file path=docProps/custom.xml><?xml version="1.0" encoding="utf-8"?>
<Properties xmlns="http://schemas.openxmlformats.org/officeDocument/2006/custom-properties" xmlns:vt="http://schemas.openxmlformats.org/officeDocument/2006/docPropsVTypes"/>
</file>